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722F8" w14:textId="772311B9" w:rsidR="00D00E08" w:rsidRPr="00D00E08" w:rsidRDefault="00D00E08" w:rsidP="00D00E08">
      <w:pPr>
        <w:jc w:val="center"/>
        <w:rPr>
          <w:rFonts w:cstheme="minorHAnsi"/>
          <w:b/>
          <w:bCs/>
          <w:sz w:val="32"/>
          <w:szCs w:val="32"/>
        </w:rPr>
      </w:pPr>
      <w:r w:rsidRPr="00D00E08">
        <w:rPr>
          <w:rFonts w:cstheme="minorHAnsi"/>
          <w:b/>
          <w:bCs/>
          <w:sz w:val="32"/>
          <w:szCs w:val="32"/>
        </w:rPr>
        <w:t>Software Engineering Assignment</w:t>
      </w:r>
    </w:p>
    <w:p w14:paraId="46465AF7" w14:textId="29E9F34A" w:rsidR="00B0265E" w:rsidRPr="00D00E08" w:rsidRDefault="00B0265E" w:rsidP="00B0265E">
      <w:pPr>
        <w:jc w:val="both"/>
        <w:rPr>
          <w:rFonts w:cstheme="minorHAnsi"/>
          <w:b/>
          <w:bCs/>
          <w:sz w:val="28"/>
          <w:szCs w:val="28"/>
        </w:rPr>
      </w:pPr>
      <w:r w:rsidRPr="00D00E08">
        <w:rPr>
          <w:rFonts w:cstheme="minorHAnsi"/>
          <w:b/>
          <w:bCs/>
          <w:sz w:val="28"/>
          <w:szCs w:val="28"/>
        </w:rPr>
        <w:t>Rework</w:t>
      </w:r>
    </w:p>
    <w:p w14:paraId="04D29C22" w14:textId="43C24083" w:rsidR="005E4882" w:rsidRPr="00D00E08" w:rsidRDefault="00B0265E" w:rsidP="0099620C">
      <w:pPr>
        <w:spacing w:after="0"/>
        <w:ind w:firstLine="720"/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>Rework in software development is the additional effort of redoing a process or activity that was incorrectly implemented in the first instance or due to changes in requirements from clients.</w:t>
      </w:r>
    </w:p>
    <w:p w14:paraId="0E31AF12" w14:textId="5BAEF7BD" w:rsidR="00E234F2" w:rsidRPr="00D00E08" w:rsidRDefault="00E234F2" w:rsidP="00E234F2">
      <w:pPr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006F3DD4" w14:textId="5B2CEF33" w:rsidR="00B0265E" w:rsidRPr="00D00E08" w:rsidRDefault="00B0265E" w:rsidP="00B0265E">
      <w:pPr>
        <w:spacing w:after="0"/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b/>
          <w:bCs/>
          <w:sz w:val="24"/>
          <w:szCs w:val="24"/>
        </w:rPr>
        <w:t>Verification</w:t>
      </w:r>
      <w:r w:rsidRPr="00D00E08">
        <w:rPr>
          <w:rFonts w:cstheme="minorHAnsi"/>
          <w:sz w:val="24"/>
          <w:szCs w:val="24"/>
        </w:rPr>
        <w:t xml:space="preserve"> is the process of checking that a software achieves its goal without any bugs. </w:t>
      </w:r>
    </w:p>
    <w:p w14:paraId="5B566635" w14:textId="3E05B3F8" w:rsidR="00B0265E" w:rsidRPr="00D00E08" w:rsidRDefault="00B0265E" w:rsidP="00B0265E">
      <w:pPr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 xml:space="preserve">Verification means </w:t>
      </w:r>
      <w:r w:rsidRPr="00D00E08">
        <w:rPr>
          <w:rFonts w:cstheme="minorHAnsi"/>
          <w:b/>
          <w:bCs/>
          <w:sz w:val="24"/>
          <w:szCs w:val="24"/>
        </w:rPr>
        <w:t xml:space="preserve">Are we building the </w:t>
      </w:r>
      <w:r w:rsidR="004265C2" w:rsidRPr="00D00E08">
        <w:rPr>
          <w:rFonts w:cstheme="minorHAnsi"/>
          <w:b/>
          <w:bCs/>
          <w:sz w:val="24"/>
          <w:szCs w:val="24"/>
        </w:rPr>
        <w:t>product,</w:t>
      </w:r>
      <w:r w:rsidRPr="00D00E08">
        <w:rPr>
          <w:rFonts w:cstheme="minorHAnsi"/>
          <w:b/>
          <w:bCs/>
          <w:sz w:val="24"/>
          <w:szCs w:val="24"/>
        </w:rPr>
        <w:t xml:space="preserve"> right? </w:t>
      </w:r>
    </w:p>
    <w:p w14:paraId="1C9BEE30" w14:textId="0B421760" w:rsidR="00B0265E" w:rsidRPr="00D00E08" w:rsidRDefault="00B0265E" w:rsidP="00B0265E">
      <w:pPr>
        <w:spacing w:after="0"/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b/>
          <w:bCs/>
          <w:sz w:val="24"/>
          <w:szCs w:val="24"/>
        </w:rPr>
        <w:t>Validation</w:t>
      </w:r>
      <w:r w:rsidRPr="00D00E08">
        <w:rPr>
          <w:rFonts w:cstheme="minorHAnsi"/>
          <w:sz w:val="24"/>
          <w:szCs w:val="24"/>
        </w:rPr>
        <w:t xml:space="preserve"> is the process of checking whether the software product is up to the mark or in other words product has high</w:t>
      </w:r>
      <w:r w:rsidR="0099620C" w:rsidRPr="00D00E08">
        <w:rPr>
          <w:rFonts w:cstheme="minorHAnsi"/>
          <w:sz w:val="24"/>
          <w:szCs w:val="24"/>
        </w:rPr>
        <w:t>-</w:t>
      </w:r>
      <w:r w:rsidRPr="00D00E08">
        <w:rPr>
          <w:rFonts w:cstheme="minorHAnsi"/>
          <w:sz w:val="24"/>
          <w:szCs w:val="24"/>
        </w:rPr>
        <w:t xml:space="preserve">level requirements. </w:t>
      </w:r>
    </w:p>
    <w:p w14:paraId="4ED6CE57" w14:textId="250D767D" w:rsidR="00B0265E" w:rsidRPr="00D00E08" w:rsidRDefault="00B0265E" w:rsidP="00B0265E">
      <w:pPr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 xml:space="preserve">Validation means </w:t>
      </w:r>
      <w:r w:rsidRPr="00D00E08">
        <w:rPr>
          <w:rFonts w:cstheme="minorHAnsi"/>
          <w:b/>
          <w:bCs/>
          <w:sz w:val="24"/>
          <w:szCs w:val="24"/>
        </w:rPr>
        <w:t>Are we building the right product?</w:t>
      </w:r>
    </w:p>
    <w:p w14:paraId="10876517" w14:textId="7358337F" w:rsidR="00B0265E" w:rsidRPr="00D00E08" w:rsidRDefault="00D00E08" w:rsidP="00B0265E">
      <w:pPr>
        <w:jc w:val="both"/>
        <w:rPr>
          <w:rFonts w:cstheme="minorHAnsi"/>
          <w:b/>
          <w:bCs/>
          <w:sz w:val="28"/>
          <w:szCs w:val="28"/>
        </w:rPr>
      </w:pPr>
      <w:r>
        <w:rPr>
          <w:rFonts w:cstheme="minorHAnsi"/>
          <w:b/>
          <w:bCs/>
          <w:sz w:val="28"/>
          <w:szCs w:val="28"/>
        </w:rPr>
        <w:t>D</w:t>
      </w:r>
      <w:r w:rsidR="00B0265E" w:rsidRPr="00D00E08">
        <w:rPr>
          <w:rFonts w:cstheme="minorHAnsi"/>
          <w:b/>
          <w:bCs/>
          <w:sz w:val="28"/>
          <w:szCs w:val="28"/>
        </w:rPr>
        <w:t>ifference between Verification and Validation</w:t>
      </w:r>
    </w:p>
    <w:tbl>
      <w:tblPr>
        <w:tblStyle w:val="TableTheme"/>
        <w:tblW w:w="0" w:type="auto"/>
        <w:tblLook w:val="04A0" w:firstRow="1" w:lastRow="0" w:firstColumn="1" w:lastColumn="0" w:noHBand="0" w:noVBand="1"/>
      </w:tblPr>
      <w:tblGrid>
        <w:gridCol w:w="4451"/>
        <w:gridCol w:w="4565"/>
      </w:tblGrid>
      <w:tr w:rsidR="00B0265E" w:rsidRPr="00D00E08" w14:paraId="7AC73995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62D94F8C" w14:textId="77777777" w:rsidR="00B0265E" w:rsidRPr="00D00E08" w:rsidRDefault="00B0265E" w:rsidP="00B0265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b/>
                <w:bCs/>
                <w:spacing w:val="2"/>
                <w:sz w:val="24"/>
                <w:szCs w:val="24"/>
                <w:lang w:eastAsia="en-IN"/>
              </w:rPr>
              <w:t>Verification</w:t>
            </w:r>
          </w:p>
        </w:tc>
        <w:tc>
          <w:tcPr>
            <w:tcW w:w="0" w:type="auto"/>
            <w:vAlign w:val="center"/>
            <w:hideMark/>
          </w:tcPr>
          <w:p w14:paraId="45CD9483" w14:textId="77777777" w:rsidR="00B0265E" w:rsidRPr="00D00E08" w:rsidRDefault="00B0265E" w:rsidP="00B0265E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b/>
                <w:bCs/>
                <w:spacing w:val="2"/>
                <w:sz w:val="24"/>
                <w:szCs w:val="24"/>
                <w:lang w:eastAsia="en-IN"/>
              </w:rPr>
              <w:t>Validation</w:t>
            </w:r>
          </w:p>
        </w:tc>
      </w:tr>
      <w:tr w:rsidR="00B0265E" w:rsidRPr="00D00E08" w14:paraId="5408F8EF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47F8FAB8" w14:textId="45114FFD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includes checking documents, design</w:t>
            </w:r>
            <w:r w:rsidR="0099620C"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s</w:t>
            </w: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, codes</w:t>
            </w:r>
            <w:r w:rsidR="0099620C"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,</w:t>
            </w: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 and programs.</w:t>
            </w:r>
          </w:p>
        </w:tc>
        <w:tc>
          <w:tcPr>
            <w:tcW w:w="0" w:type="auto"/>
            <w:vAlign w:val="center"/>
            <w:hideMark/>
          </w:tcPr>
          <w:p w14:paraId="35B74CC5" w14:textId="7777777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includes testing and validating the actual product.</w:t>
            </w:r>
          </w:p>
        </w:tc>
      </w:tr>
      <w:tr w:rsidR="00B0265E" w:rsidRPr="00D00E08" w14:paraId="28A50DF1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7742BAB8" w14:textId="443664EB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Verification is static testing.</w:t>
            </w:r>
          </w:p>
        </w:tc>
        <w:tc>
          <w:tcPr>
            <w:tcW w:w="0" w:type="auto"/>
            <w:vAlign w:val="center"/>
            <w:hideMark/>
          </w:tcPr>
          <w:p w14:paraId="56021323" w14:textId="75CA5FAA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Validation is dynamic testing.</w:t>
            </w:r>
          </w:p>
        </w:tc>
      </w:tr>
      <w:tr w:rsidR="00B0265E" w:rsidRPr="00D00E08" w14:paraId="4C53504E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5F14A36D" w14:textId="7777777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does </w:t>
            </w:r>
            <w:r w:rsidRPr="00D00E08">
              <w:rPr>
                <w:rFonts w:eastAsia="Times New Roman" w:cstheme="minorHAnsi"/>
                <w:i/>
                <w:iCs/>
                <w:spacing w:val="2"/>
                <w:sz w:val="24"/>
                <w:szCs w:val="24"/>
                <w:bdr w:val="none" w:sz="0" w:space="0" w:color="auto" w:frame="1"/>
                <w:lang w:eastAsia="en-IN"/>
              </w:rPr>
              <w:t>not</w:t>
            </w: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 include the execution of the code.</w:t>
            </w:r>
          </w:p>
        </w:tc>
        <w:tc>
          <w:tcPr>
            <w:tcW w:w="0" w:type="auto"/>
            <w:vAlign w:val="center"/>
            <w:hideMark/>
          </w:tcPr>
          <w:p w14:paraId="35CE7460" w14:textId="7777777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includes the execution of the code.</w:t>
            </w:r>
          </w:p>
        </w:tc>
      </w:tr>
      <w:tr w:rsidR="00B0265E" w:rsidRPr="00D00E08" w14:paraId="6FE97AC4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333C9A7A" w14:textId="6FC4E3DB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Methods used in verification are reviews, walkthroughs, inspections</w:t>
            </w:r>
            <w:r w:rsidR="0099620C"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,</w:t>
            </w: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 and desk-checking.</w:t>
            </w:r>
          </w:p>
        </w:tc>
        <w:tc>
          <w:tcPr>
            <w:tcW w:w="0" w:type="auto"/>
            <w:vAlign w:val="center"/>
            <w:hideMark/>
          </w:tcPr>
          <w:p w14:paraId="36FF0181" w14:textId="6F66465C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Methods used in validation are Black Box Testing, White Box Testing</w:t>
            </w:r>
            <w:r w:rsidR="0099620C"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,</w:t>
            </w: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 and non-functional testing.</w:t>
            </w:r>
          </w:p>
        </w:tc>
      </w:tr>
      <w:tr w:rsidR="00B0265E" w:rsidRPr="00D00E08" w14:paraId="26DEC85E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6B17A74A" w14:textId="7777777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checks whether the software conforms to specifications or not.</w:t>
            </w:r>
          </w:p>
        </w:tc>
        <w:tc>
          <w:tcPr>
            <w:tcW w:w="0" w:type="auto"/>
            <w:vAlign w:val="center"/>
            <w:hideMark/>
          </w:tcPr>
          <w:p w14:paraId="0579A5EA" w14:textId="7777777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checks whether the software meets the requirements and expectations of a customer or not.</w:t>
            </w:r>
          </w:p>
        </w:tc>
      </w:tr>
      <w:tr w:rsidR="00B0265E" w:rsidRPr="00D00E08" w14:paraId="3AA29A1F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4BB98721" w14:textId="41A636BA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can find the bugs in the early stage of development.</w:t>
            </w:r>
          </w:p>
        </w:tc>
        <w:tc>
          <w:tcPr>
            <w:tcW w:w="0" w:type="auto"/>
            <w:vAlign w:val="center"/>
            <w:hideMark/>
          </w:tcPr>
          <w:p w14:paraId="2781D3AF" w14:textId="7777777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can only find the bugs that could not be found by the verification process.</w:t>
            </w:r>
          </w:p>
        </w:tc>
      </w:tr>
      <w:tr w:rsidR="00B0265E" w:rsidRPr="00D00E08" w14:paraId="2CE0A848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0AFF5DEC" w14:textId="7777777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The goal of verification is application and software architecture and specification.</w:t>
            </w:r>
          </w:p>
        </w:tc>
        <w:tc>
          <w:tcPr>
            <w:tcW w:w="0" w:type="auto"/>
            <w:vAlign w:val="center"/>
            <w:hideMark/>
          </w:tcPr>
          <w:p w14:paraId="01C2E53B" w14:textId="7777777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The goal of validation is an actual product.</w:t>
            </w:r>
          </w:p>
        </w:tc>
      </w:tr>
      <w:tr w:rsidR="00B0265E" w:rsidRPr="00D00E08" w14:paraId="39C25253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41A48D34" w14:textId="0D7D42AF" w:rsidR="00B0265E" w:rsidRPr="00D00E08" w:rsidRDefault="0099620C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The q</w:t>
            </w:r>
            <w:r w:rsidR="00B0265E"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uality assurance team does verification.</w:t>
            </w:r>
          </w:p>
        </w:tc>
        <w:tc>
          <w:tcPr>
            <w:tcW w:w="0" w:type="auto"/>
            <w:vAlign w:val="center"/>
            <w:hideMark/>
          </w:tcPr>
          <w:p w14:paraId="60C9D376" w14:textId="5AC089A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Validation is executed on software code with the help of </w:t>
            </w:r>
            <w:r w:rsidR="0099620C"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the </w:t>
            </w: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testing team.</w:t>
            </w:r>
          </w:p>
        </w:tc>
      </w:tr>
      <w:tr w:rsidR="00B0265E" w:rsidRPr="00D00E08" w14:paraId="6E254FE3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6EDD08AD" w14:textId="7777777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comes before validation.</w:t>
            </w:r>
          </w:p>
        </w:tc>
        <w:tc>
          <w:tcPr>
            <w:tcW w:w="0" w:type="auto"/>
            <w:vAlign w:val="center"/>
            <w:hideMark/>
          </w:tcPr>
          <w:p w14:paraId="30A2BC7A" w14:textId="77777777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comes after verification.</w:t>
            </w:r>
          </w:p>
        </w:tc>
      </w:tr>
      <w:tr w:rsidR="00B0265E" w:rsidRPr="00D00E08" w14:paraId="3E5A983A" w14:textId="77777777" w:rsidTr="00B0265E">
        <w:trPr>
          <w:trHeight w:val="576"/>
        </w:trPr>
        <w:tc>
          <w:tcPr>
            <w:tcW w:w="0" w:type="auto"/>
            <w:vAlign w:val="center"/>
            <w:hideMark/>
          </w:tcPr>
          <w:p w14:paraId="2876A0D1" w14:textId="45109BDD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It consists of checking documents/files and is performed by human</w:t>
            </w:r>
            <w:r w:rsidR="0099620C"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s</w:t>
            </w: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6A043463" w14:textId="6EFC2912" w:rsidR="00B0265E" w:rsidRPr="00D00E08" w:rsidRDefault="00B0265E" w:rsidP="00B0265E">
            <w:pPr>
              <w:spacing w:after="0" w:line="240" w:lineRule="auto"/>
              <w:jc w:val="both"/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</w:pP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It consists of </w:t>
            </w:r>
            <w:r w:rsidR="0099620C"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the </w:t>
            </w: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execution of </w:t>
            </w:r>
            <w:r w:rsidR="0099620C"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the </w:t>
            </w: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program and is performed by </w:t>
            </w:r>
            <w:r w:rsidR="0099620C"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 xml:space="preserve">the </w:t>
            </w:r>
            <w:r w:rsidRPr="00D00E08">
              <w:rPr>
                <w:rFonts w:eastAsia="Times New Roman" w:cstheme="minorHAnsi"/>
                <w:spacing w:val="2"/>
                <w:sz w:val="24"/>
                <w:szCs w:val="24"/>
                <w:lang w:eastAsia="en-IN"/>
              </w:rPr>
              <w:t>computer.</w:t>
            </w:r>
          </w:p>
        </w:tc>
      </w:tr>
    </w:tbl>
    <w:p w14:paraId="273E281F" w14:textId="2697EE2B" w:rsidR="00B0265E" w:rsidRPr="00D00E08" w:rsidRDefault="00B0265E" w:rsidP="00B0265E">
      <w:pPr>
        <w:jc w:val="both"/>
        <w:rPr>
          <w:rFonts w:cstheme="minorHAnsi"/>
          <w:b/>
          <w:bCs/>
          <w:sz w:val="24"/>
          <w:szCs w:val="24"/>
        </w:rPr>
      </w:pPr>
    </w:p>
    <w:p w14:paraId="7215EB73" w14:textId="77777777" w:rsidR="00D00E08" w:rsidRDefault="00D00E08" w:rsidP="0099620C">
      <w:pPr>
        <w:jc w:val="both"/>
        <w:rPr>
          <w:rFonts w:cstheme="minorHAnsi"/>
          <w:b/>
          <w:bCs/>
          <w:sz w:val="24"/>
          <w:szCs w:val="24"/>
        </w:rPr>
      </w:pPr>
    </w:p>
    <w:p w14:paraId="07F508E6" w14:textId="77777777" w:rsidR="00D00E08" w:rsidRDefault="00D00E08" w:rsidP="0099620C">
      <w:pPr>
        <w:jc w:val="both"/>
        <w:rPr>
          <w:rFonts w:cstheme="minorHAnsi"/>
          <w:b/>
          <w:bCs/>
          <w:sz w:val="24"/>
          <w:szCs w:val="24"/>
        </w:rPr>
      </w:pPr>
    </w:p>
    <w:p w14:paraId="195111EB" w14:textId="77777777" w:rsidR="00D00E08" w:rsidRDefault="00D00E08" w:rsidP="0099620C">
      <w:pPr>
        <w:jc w:val="both"/>
        <w:rPr>
          <w:rFonts w:cstheme="minorHAnsi"/>
          <w:b/>
          <w:bCs/>
          <w:sz w:val="24"/>
          <w:szCs w:val="24"/>
        </w:rPr>
      </w:pPr>
    </w:p>
    <w:p w14:paraId="7F356B3D" w14:textId="5E630F5B" w:rsidR="0099620C" w:rsidRPr="00D00E08" w:rsidRDefault="0099620C" w:rsidP="0099620C">
      <w:pPr>
        <w:jc w:val="both"/>
        <w:rPr>
          <w:rFonts w:cstheme="minorHAnsi"/>
          <w:b/>
          <w:bCs/>
          <w:sz w:val="28"/>
          <w:szCs w:val="28"/>
        </w:rPr>
      </w:pPr>
      <w:r w:rsidRPr="00D00E08">
        <w:rPr>
          <w:rFonts w:cstheme="minorHAnsi"/>
          <w:b/>
          <w:bCs/>
          <w:sz w:val="28"/>
          <w:szCs w:val="28"/>
        </w:rPr>
        <w:lastRenderedPageBreak/>
        <w:t>Evolutionary Prototyping</w:t>
      </w:r>
    </w:p>
    <w:p w14:paraId="4551A5CC" w14:textId="77777777" w:rsidR="0099620C" w:rsidRPr="00D00E08" w:rsidRDefault="0099620C" w:rsidP="0099620C">
      <w:pPr>
        <w:ind w:firstLine="720"/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 xml:space="preserve">Evolutionary prototyping also called breadboard prototyping is based on building actual functional prototypes with minimal functionality in the beginning. </w:t>
      </w:r>
    </w:p>
    <w:p w14:paraId="3822137B" w14:textId="68526FE7" w:rsidR="0099620C" w:rsidRPr="00D00E08" w:rsidRDefault="0099620C" w:rsidP="00D00E08">
      <w:pPr>
        <w:spacing w:after="0"/>
        <w:ind w:firstLine="720"/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>By using evolutionary prototyping, the well-understood requirements are included in the prototype and the requirements are added as and when they are understood.</w:t>
      </w:r>
    </w:p>
    <w:p w14:paraId="21029502" w14:textId="35D864CC" w:rsidR="0099620C" w:rsidRPr="00D00E08" w:rsidRDefault="00D00E08" w:rsidP="00D00E08">
      <w:pPr>
        <w:spacing w:after="0"/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2D98BBD8" w14:textId="3D9BE73B" w:rsidR="0099620C" w:rsidRPr="00D00E08" w:rsidRDefault="0099620C" w:rsidP="00B0265E">
      <w:pPr>
        <w:jc w:val="both"/>
        <w:rPr>
          <w:rFonts w:cstheme="minorHAnsi"/>
          <w:b/>
          <w:bCs/>
          <w:sz w:val="28"/>
          <w:szCs w:val="28"/>
        </w:rPr>
      </w:pPr>
      <w:r w:rsidRPr="00D00E08">
        <w:rPr>
          <w:rFonts w:cstheme="minorHAnsi"/>
          <w:b/>
          <w:bCs/>
          <w:sz w:val="28"/>
          <w:szCs w:val="28"/>
        </w:rPr>
        <w:t>Coding Standards</w:t>
      </w:r>
    </w:p>
    <w:p w14:paraId="100036BA" w14:textId="12B08D0F" w:rsidR="0099620C" w:rsidRPr="00D00E08" w:rsidRDefault="0099620C" w:rsidP="0099620C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 xml:space="preserve">Limited use of </w:t>
      </w:r>
      <w:proofErr w:type="spellStart"/>
      <w:r w:rsidRPr="00D00E08">
        <w:rPr>
          <w:rFonts w:cstheme="minorHAnsi"/>
          <w:sz w:val="24"/>
          <w:szCs w:val="24"/>
        </w:rPr>
        <w:t>globals</w:t>
      </w:r>
      <w:proofErr w:type="spellEnd"/>
    </w:p>
    <w:p w14:paraId="1A20294E" w14:textId="1D80C1C6" w:rsidR="0099620C" w:rsidRPr="00D00E08" w:rsidRDefault="0099620C" w:rsidP="0099620C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>Naming conventions</w:t>
      </w:r>
    </w:p>
    <w:p w14:paraId="6F96931C" w14:textId="6378B5CE" w:rsidR="0099620C" w:rsidRPr="00D00E08" w:rsidRDefault="0099620C" w:rsidP="0099620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proofErr w:type="spellStart"/>
      <w:r w:rsidRPr="00D00E08">
        <w:rPr>
          <w:rFonts w:cstheme="minorHAnsi"/>
          <w:sz w:val="24"/>
          <w:szCs w:val="24"/>
        </w:rPr>
        <w:t>localData</w:t>
      </w:r>
      <w:proofErr w:type="spellEnd"/>
      <w:r w:rsidRPr="00D00E08">
        <w:rPr>
          <w:rFonts w:cstheme="minorHAnsi"/>
          <w:sz w:val="24"/>
          <w:szCs w:val="24"/>
        </w:rPr>
        <w:t xml:space="preserve"> (1</w:t>
      </w:r>
      <w:r w:rsidRPr="00D00E08">
        <w:rPr>
          <w:rFonts w:cstheme="minorHAnsi"/>
          <w:sz w:val="24"/>
          <w:szCs w:val="24"/>
          <w:vertAlign w:val="superscript"/>
        </w:rPr>
        <w:t>st</w:t>
      </w:r>
      <w:r w:rsidRPr="00D00E08">
        <w:rPr>
          <w:rFonts w:cstheme="minorHAnsi"/>
          <w:sz w:val="24"/>
          <w:szCs w:val="24"/>
        </w:rPr>
        <w:t xml:space="preserve"> latter is capital of every latter other than 1st)</w:t>
      </w:r>
    </w:p>
    <w:p w14:paraId="28E390FB" w14:textId="7FD74A81" w:rsidR="0099620C" w:rsidRPr="00D00E08" w:rsidRDefault="0099620C" w:rsidP="0099620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proofErr w:type="spellStart"/>
      <w:r w:rsidRPr="00D00E08">
        <w:rPr>
          <w:rFonts w:cstheme="minorHAnsi"/>
          <w:sz w:val="24"/>
          <w:szCs w:val="24"/>
        </w:rPr>
        <w:t>GlobalData</w:t>
      </w:r>
      <w:proofErr w:type="spellEnd"/>
      <w:r w:rsidRPr="00D00E08">
        <w:rPr>
          <w:rFonts w:cstheme="minorHAnsi"/>
          <w:sz w:val="24"/>
          <w:szCs w:val="24"/>
        </w:rPr>
        <w:t xml:space="preserve"> (camel casing)</w:t>
      </w:r>
    </w:p>
    <w:p w14:paraId="01522337" w14:textId="18011A07" w:rsidR="0099620C" w:rsidRPr="00D00E08" w:rsidRDefault="0099620C" w:rsidP="0099620C">
      <w:pPr>
        <w:pStyle w:val="ListParagraph"/>
        <w:numPr>
          <w:ilvl w:val="1"/>
          <w:numId w:val="1"/>
        </w:numPr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>CONSDATA (all caps)</w:t>
      </w:r>
    </w:p>
    <w:p w14:paraId="2B486738" w14:textId="65914B41" w:rsidR="0099620C" w:rsidRPr="00D00E08" w:rsidRDefault="0099620C" w:rsidP="0099620C">
      <w:pPr>
        <w:pStyle w:val="ListParagraph"/>
        <w:numPr>
          <w:ilvl w:val="1"/>
          <w:numId w:val="1"/>
        </w:numPr>
        <w:spacing w:after="0"/>
        <w:jc w:val="both"/>
        <w:rPr>
          <w:rFonts w:cstheme="minorHAnsi"/>
          <w:sz w:val="24"/>
          <w:szCs w:val="24"/>
        </w:rPr>
      </w:pPr>
      <w:proofErr w:type="spellStart"/>
      <w:r w:rsidRPr="00D00E08">
        <w:rPr>
          <w:rFonts w:cstheme="minorHAnsi"/>
          <w:sz w:val="24"/>
          <w:szCs w:val="24"/>
        </w:rPr>
        <w:t>local_variable</w:t>
      </w:r>
      <w:proofErr w:type="spellEnd"/>
      <w:r w:rsidRPr="00D00E08">
        <w:rPr>
          <w:rFonts w:cstheme="minorHAnsi"/>
          <w:sz w:val="24"/>
          <w:szCs w:val="24"/>
        </w:rPr>
        <w:t xml:space="preserve"> </w:t>
      </w:r>
      <w:proofErr w:type="gramStart"/>
      <w:r w:rsidRPr="00D00E08">
        <w:rPr>
          <w:rFonts w:cstheme="minorHAnsi"/>
          <w:sz w:val="24"/>
          <w:szCs w:val="24"/>
        </w:rPr>
        <w:t>( _</w:t>
      </w:r>
      <w:proofErr w:type="gramEnd"/>
      <w:r w:rsidRPr="00D00E08">
        <w:rPr>
          <w:rFonts w:cstheme="minorHAnsi"/>
          <w:sz w:val="24"/>
          <w:szCs w:val="24"/>
        </w:rPr>
        <w:t xml:space="preserve"> between every word)</w:t>
      </w:r>
    </w:p>
    <w:p w14:paraId="598E5C19" w14:textId="0CD97CCD" w:rsidR="0099620C" w:rsidRPr="00D00E08" w:rsidRDefault="0099620C" w:rsidP="0099620C">
      <w:pPr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>___________________________________________________________________________</w:t>
      </w:r>
    </w:p>
    <w:p w14:paraId="5F53E32D" w14:textId="37CB12EA" w:rsidR="0099620C" w:rsidRPr="00D00E08" w:rsidRDefault="0099620C" w:rsidP="0099620C">
      <w:pPr>
        <w:jc w:val="both"/>
        <w:rPr>
          <w:rFonts w:cstheme="minorHAnsi"/>
          <w:b/>
          <w:bCs/>
          <w:sz w:val="28"/>
          <w:szCs w:val="28"/>
        </w:rPr>
      </w:pPr>
      <w:r w:rsidRPr="00D00E08">
        <w:rPr>
          <w:rFonts w:cstheme="minorHAnsi"/>
          <w:b/>
          <w:bCs/>
          <w:sz w:val="28"/>
          <w:szCs w:val="28"/>
        </w:rPr>
        <w:t>Requirement Traceability Matrix (RTM)</w:t>
      </w:r>
    </w:p>
    <w:p w14:paraId="1EA821A2" w14:textId="0BCDB7ED" w:rsidR="0099620C" w:rsidRPr="00D00E08" w:rsidRDefault="0099620C" w:rsidP="0099620C">
      <w:pPr>
        <w:ind w:firstLine="720"/>
        <w:jc w:val="both"/>
        <w:rPr>
          <w:rFonts w:cstheme="minorHAnsi"/>
          <w:sz w:val="24"/>
          <w:szCs w:val="24"/>
        </w:rPr>
      </w:pPr>
      <w:r w:rsidRPr="00D00E08">
        <w:rPr>
          <w:rFonts w:cstheme="minorHAnsi"/>
          <w:sz w:val="24"/>
          <w:szCs w:val="24"/>
        </w:rPr>
        <w:t>Requirement tracing, a process of documenting the links between the requirements and the work products developed to implement and verify those requirements. The RTM captures all requirements and their traceability in a single document delivered after the life cycle.</w:t>
      </w:r>
    </w:p>
    <w:p w14:paraId="6E15C29B" w14:textId="77777777" w:rsidR="0099620C" w:rsidRPr="00D00E08" w:rsidRDefault="0099620C" w:rsidP="0099620C">
      <w:pPr>
        <w:jc w:val="both"/>
        <w:rPr>
          <w:rFonts w:cstheme="minorHAnsi"/>
          <w:sz w:val="24"/>
          <w:szCs w:val="24"/>
        </w:rPr>
      </w:pPr>
    </w:p>
    <w:sectPr w:rsidR="0099620C" w:rsidRPr="00D00E0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C06C2"/>
    <w:multiLevelType w:val="hybridMultilevel"/>
    <w:tmpl w:val="BD645A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MDYwNzK0NDUyNzdX0lEKTi0uzszPAykwqgUABwMTHCwAAAA="/>
  </w:docVars>
  <w:rsids>
    <w:rsidRoot w:val="00B0265E"/>
    <w:rsid w:val="004265C2"/>
    <w:rsid w:val="005E4882"/>
    <w:rsid w:val="0099620C"/>
    <w:rsid w:val="00B0265E"/>
    <w:rsid w:val="00B7037F"/>
    <w:rsid w:val="00D00E08"/>
    <w:rsid w:val="00E234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83D75"/>
  <w15:chartTrackingRefBased/>
  <w15:docId w15:val="{AC4A0F0F-AF3E-4DCB-964A-AE81B6243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E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26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B0265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B0265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Theme">
    <w:name w:val="Table Theme"/>
    <w:basedOn w:val="TableNormal"/>
    <w:uiPriority w:val="99"/>
    <w:rsid w:val="00B0265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962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13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2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 A</dc:creator>
  <cp:keywords/>
  <dc:description/>
  <cp:lastModifiedBy>Pavan A</cp:lastModifiedBy>
  <cp:revision>5</cp:revision>
  <dcterms:created xsi:type="dcterms:W3CDTF">2021-09-13T08:37:00Z</dcterms:created>
  <dcterms:modified xsi:type="dcterms:W3CDTF">2021-09-13T15:29:00Z</dcterms:modified>
</cp:coreProperties>
</file>